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42691" w14:textId="77777777" w:rsidR="00E02372" w:rsidRPr="00E02372" w:rsidRDefault="00E02372" w:rsidP="00E02372">
      <w:pPr>
        <w:shd w:val="clear" w:color="auto" w:fill="FFFFFF"/>
        <w:spacing w:after="100" w:afterAutospacing="1" w:line="240" w:lineRule="auto"/>
        <w:outlineLvl w:val="4"/>
        <w:rPr>
          <w:rFonts w:ascii="Segoe UI" w:eastAsia="Times New Roman" w:hAnsi="Segoe UI" w:cs="Segoe UI"/>
          <w:color w:val="373A3C"/>
          <w:sz w:val="20"/>
          <w:szCs w:val="20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0"/>
          <w:szCs w:val="20"/>
          <w:lang w:eastAsia="en-GB"/>
        </w:rPr>
        <w:t>Physical computing (</w:t>
      </w:r>
      <w:proofErr w:type="spellStart"/>
      <w:r w:rsidRPr="00E02372">
        <w:rPr>
          <w:rFonts w:ascii="Segoe UI" w:eastAsia="Times New Roman" w:hAnsi="Segoe UI" w:cs="Segoe UI"/>
          <w:color w:val="373A3C"/>
          <w:sz w:val="20"/>
          <w:szCs w:val="20"/>
          <w:lang w:eastAsia="en-GB"/>
        </w:rPr>
        <w:t>Hardware+Software</w:t>
      </w:r>
      <w:proofErr w:type="spellEnd"/>
      <w:r w:rsidRPr="00E02372">
        <w:rPr>
          <w:rFonts w:ascii="Segoe UI" w:eastAsia="Times New Roman" w:hAnsi="Segoe UI" w:cs="Segoe UI"/>
          <w:color w:val="373A3C"/>
          <w:sz w:val="20"/>
          <w:szCs w:val="20"/>
          <w:lang w:eastAsia="en-GB"/>
        </w:rPr>
        <w:t>) system</w:t>
      </w:r>
    </w:p>
    <w:p w14:paraId="15285DF2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Clear structure</w:t>
      </w:r>
    </w:p>
    <w:p w14:paraId="48A8DB83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Good introduction and fair discussion of related literature/systems</w:t>
      </w:r>
    </w:p>
    <w:p w14:paraId="10FA1F30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Clear statement of problem the system addresses</w:t>
      </w:r>
    </w:p>
    <w:p w14:paraId="668B2BCF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Clear statement of system architecture, including electronic schematics and hardware designs</w:t>
      </w:r>
    </w:p>
    <w:p w14:paraId="041C86F5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Good argumentation and justification of claims</w:t>
      </w:r>
    </w:p>
    <w:p w14:paraId="557227EA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Conclusion and discussion of possible extensions to the system</w:t>
      </w:r>
    </w:p>
    <w:p w14:paraId="17721DB8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 xml:space="preserve">· </w:t>
      </w:r>
      <w:proofErr w:type="gramStart"/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Sufficient</w:t>
      </w:r>
      <w:proofErr w:type="gramEnd"/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 xml:space="preserve"> and appropriate references, and good citing method</w:t>
      </w:r>
    </w:p>
    <w:p w14:paraId="0FEAC9EE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Good layout and formatting, especially of tables, figures, formulae and code examples</w:t>
      </w:r>
    </w:p>
    <w:p w14:paraId="3D5157C6" w14:textId="77777777" w:rsidR="00E02372" w:rsidRPr="00E02372" w:rsidRDefault="00E02372" w:rsidP="00E023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</w:pPr>
      <w:r w:rsidRPr="00E02372">
        <w:rPr>
          <w:rFonts w:ascii="Segoe UI" w:eastAsia="Times New Roman" w:hAnsi="Segoe UI" w:cs="Segoe UI"/>
          <w:color w:val="373A3C"/>
          <w:sz w:val="23"/>
          <w:szCs w:val="23"/>
          <w:lang w:eastAsia="en-GB"/>
        </w:rPr>
        <w:t>· Correct and readable English in an appropriate style for academic work</w:t>
      </w:r>
    </w:p>
    <w:p w14:paraId="74A11620" w14:textId="77777777" w:rsidR="00796281" w:rsidRDefault="00796281">
      <w:bookmarkStart w:id="0" w:name="_GoBack"/>
      <w:bookmarkEnd w:id="0"/>
    </w:p>
    <w:sectPr w:rsidR="007962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C3456"/>
    <w:multiLevelType w:val="multilevel"/>
    <w:tmpl w:val="EF5E8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MzM2NDYzNzK2NDdT0lEKTi0uzszPAykwrAUAYxXzAywAAAA="/>
  </w:docVars>
  <w:rsids>
    <w:rsidRoot w:val="00E02372"/>
    <w:rsid w:val="00462247"/>
    <w:rsid w:val="00796281"/>
    <w:rsid w:val="00E0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672E8"/>
  <w15:chartTrackingRefBased/>
  <w15:docId w15:val="{D52D8D0B-6BA0-445D-9022-458CE2DF5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0237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0237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1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Farkhani</dc:creator>
  <cp:keywords/>
  <dc:description/>
  <cp:lastModifiedBy>Hussein Farkhani</cp:lastModifiedBy>
  <cp:revision>1</cp:revision>
  <dcterms:created xsi:type="dcterms:W3CDTF">2019-04-13T21:58:00Z</dcterms:created>
  <dcterms:modified xsi:type="dcterms:W3CDTF">2019-04-13T22:13:00Z</dcterms:modified>
</cp:coreProperties>
</file>